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02BA8" w:rsidRDefault="00191E57">
      <w:r>
        <w:t>Sprint 2 planning meeting</w:t>
      </w:r>
    </w:p>
    <w:p w:rsidR="00C02BA8" w:rsidRDefault="00191E57">
      <w:r>
        <w:t>4/7/16</w:t>
      </w:r>
    </w:p>
    <w:p w:rsidR="00C02BA8" w:rsidRDefault="00C02BA8"/>
    <w:p w:rsidR="00C02BA8" w:rsidRDefault="00C02BA8" w:rsidP="00E83804">
      <w:pPr>
        <w:contextualSpacing/>
      </w:pPr>
      <w:bookmarkStart w:id="0" w:name="_GoBack"/>
      <w:bookmarkEnd w:id="0"/>
    </w:p>
    <w:p w:rsidR="00C02BA8" w:rsidRDefault="00191E57">
      <w:pPr>
        <w:numPr>
          <w:ilvl w:val="1"/>
          <w:numId w:val="1"/>
        </w:numPr>
        <w:ind w:hanging="360"/>
        <w:contextualSpacing/>
      </w:pPr>
      <w:r>
        <w:t>Define DB Schema</w:t>
      </w:r>
    </w:p>
    <w:p w:rsidR="00C02BA8" w:rsidRDefault="00191E57">
      <w:pPr>
        <w:numPr>
          <w:ilvl w:val="2"/>
          <w:numId w:val="1"/>
        </w:numPr>
        <w:ind w:hanging="360"/>
        <w:contextualSpacing/>
      </w:pPr>
      <w:r>
        <w:t>Define what new databases we need for the program</w:t>
      </w:r>
    </w:p>
    <w:p w:rsidR="00C02BA8" w:rsidRDefault="00191E57">
      <w:pPr>
        <w:numPr>
          <w:ilvl w:val="3"/>
          <w:numId w:val="1"/>
        </w:numPr>
        <w:ind w:hanging="360"/>
        <w:contextualSpacing/>
      </w:pPr>
      <w:r>
        <w:t>For appointments, etc.</w:t>
      </w:r>
    </w:p>
    <w:p w:rsidR="000C0646" w:rsidRDefault="00362FA9" w:rsidP="004A1CE8">
      <w:pPr>
        <w:ind w:left="2520"/>
        <w:contextualSpacing/>
      </w:pPr>
      <w:r>
        <w:t>We need to c</w:t>
      </w:r>
      <w:r w:rsidR="000C0646">
        <w:t xml:space="preserve">reate new database for </w:t>
      </w:r>
      <w:r w:rsidR="00AB1A89">
        <w:t>appointment</w:t>
      </w:r>
      <w:r>
        <w:t>s</w:t>
      </w:r>
      <w:r w:rsidR="002E3680">
        <w:t>, which will be storing all appointments</w:t>
      </w:r>
      <w:r w:rsidR="00E1379E">
        <w:t xml:space="preserve"> in office hours system. It works beside cafe database.</w:t>
      </w:r>
      <w:r w:rsidR="002E3680">
        <w:t xml:space="preserve"> </w:t>
      </w:r>
      <w:r w:rsidR="00011214">
        <w:t>We need new database called Appointment to store all appointments.</w:t>
      </w:r>
    </w:p>
    <w:p w:rsidR="00967B58" w:rsidRDefault="00967B58" w:rsidP="00362FA9">
      <w:pPr>
        <w:contextualSpacing/>
      </w:pPr>
      <w:r>
        <w:rPr>
          <w:noProof/>
        </w:rPr>
        <w:drawing>
          <wp:inline distT="0" distB="0" distL="0" distR="0" wp14:anchorId="74DC612E" wp14:editId="36055686">
            <wp:extent cx="2724150" cy="2657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4A1CE8" w:rsidRDefault="004A1CE8" w:rsidP="00362FA9">
      <w:pPr>
        <w:contextualSpacing/>
      </w:pPr>
    </w:p>
    <w:p w:rsidR="00C02BA8" w:rsidRDefault="00191E57">
      <w:pPr>
        <w:numPr>
          <w:ilvl w:val="2"/>
          <w:numId w:val="1"/>
        </w:numPr>
        <w:ind w:hanging="360"/>
        <w:contextualSpacing/>
      </w:pPr>
      <w:r>
        <w:t xml:space="preserve">Create any new databases and/or tables in </w:t>
      </w:r>
      <w:proofErr w:type="spellStart"/>
      <w:r>
        <w:t>microsoft</w:t>
      </w:r>
      <w:proofErr w:type="spellEnd"/>
      <w:r>
        <w:t xml:space="preserve"> </w:t>
      </w:r>
      <w:proofErr w:type="spellStart"/>
      <w:r>
        <w:t>sql</w:t>
      </w:r>
      <w:proofErr w:type="spellEnd"/>
      <w:r>
        <w:t xml:space="preserve"> on our project side (</w:t>
      </w:r>
      <w:proofErr w:type="spellStart"/>
      <w:r>
        <w:t>ie</w:t>
      </w:r>
      <w:proofErr w:type="spellEnd"/>
      <w:r>
        <w:t>. not in cafe)</w:t>
      </w:r>
      <w:r w:rsidR="004A1CE8">
        <w:t>.</w:t>
      </w:r>
    </w:p>
    <w:p w:rsidR="004A1CE8" w:rsidRDefault="004A1CE8" w:rsidP="004A1CE8">
      <w:pPr>
        <w:ind w:left="2160"/>
        <w:contextualSpacing/>
      </w:pPr>
    </w:p>
    <w:p w:rsidR="00011214" w:rsidRDefault="00011214" w:rsidP="004A1CE8">
      <w:pPr>
        <w:ind w:left="2160"/>
        <w:contextualSpacing/>
      </w:pPr>
      <w:r>
        <w:t xml:space="preserve">created </w:t>
      </w:r>
      <w:r w:rsidR="00B10457">
        <w:t xml:space="preserve">table called </w:t>
      </w:r>
      <w:r>
        <w:t>appoint</w:t>
      </w:r>
      <w:r w:rsidR="00DB13F5">
        <w:t xml:space="preserve">ment </w:t>
      </w:r>
      <w:r w:rsidR="00C427F3">
        <w:t>which include first column appointmentID, that is primary key. Second column FacultyID,  third column FromTime (appointment start time and date), and last column ToTime ( appointment end time and date).</w:t>
      </w:r>
    </w:p>
    <w:p w:rsidR="00967B58" w:rsidRDefault="00967B58" w:rsidP="00B10457">
      <w:pPr>
        <w:contextualSpacing/>
      </w:pPr>
      <w:r>
        <w:rPr>
          <w:noProof/>
        </w:rPr>
        <w:drawing>
          <wp:inline distT="0" distB="0" distL="0" distR="0" wp14:anchorId="35B88F24" wp14:editId="424146EE">
            <wp:extent cx="3962400" cy="3676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CB1" w:rsidRDefault="00CB0CB1" w:rsidP="00B10457">
      <w:pPr>
        <w:contextualSpacing/>
      </w:pPr>
    </w:p>
    <w:p w:rsidR="00C02BA8" w:rsidRDefault="00C02BA8" w:rsidP="004A1CE8">
      <w:pPr>
        <w:contextualSpacing/>
      </w:pPr>
    </w:p>
    <w:sectPr w:rsidR="00C02BA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4176B8"/>
    <w:multiLevelType w:val="multilevel"/>
    <w:tmpl w:val="A2D8DDA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2MbKwMDc0tTQ0NbVU0lEKTi0uzszPAykwqQUAcE5GMCwAAAA="/>
  </w:docVars>
  <w:rsids>
    <w:rsidRoot w:val="00C02BA8"/>
    <w:rsid w:val="00011214"/>
    <w:rsid w:val="000C0646"/>
    <w:rsid w:val="00191E57"/>
    <w:rsid w:val="002E3680"/>
    <w:rsid w:val="00353258"/>
    <w:rsid w:val="00362FA9"/>
    <w:rsid w:val="004A1CE8"/>
    <w:rsid w:val="00967B58"/>
    <w:rsid w:val="00AB1A89"/>
    <w:rsid w:val="00B10457"/>
    <w:rsid w:val="00C02BA8"/>
    <w:rsid w:val="00C427F3"/>
    <w:rsid w:val="00CB0CB1"/>
    <w:rsid w:val="00DB13F5"/>
    <w:rsid w:val="00E1379E"/>
    <w:rsid w:val="00E83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C4262"/>
  <w15:docId w15:val="{856E2396-BB99-421E-BF9E-0ABFFF44E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if</dc:creator>
  <cp:lastModifiedBy>Alotaibi, Naif S</cp:lastModifiedBy>
  <cp:revision>3</cp:revision>
  <dcterms:created xsi:type="dcterms:W3CDTF">2016-04-19T15:42:00Z</dcterms:created>
  <dcterms:modified xsi:type="dcterms:W3CDTF">2016-04-19T17:35:00Z</dcterms:modified>
</cp:coreProperties>
</file>